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onnie branstro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n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anstro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17 Church Street,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nnibranstrom@att.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4526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eli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7/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